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0199F" w14:textId="2834B516" w:rsidR="0043155E" w:rsidRDefault="00982958">
      <w:r>
        <w:t>Subject: A US</w:t>
      </w:r>
      <w:r w:rsidR="00E25521">
        <w:t>A</w:t>
      </w:r>
      <w:r>
        <w:t xml:space="preserve"> diver found the secret to a new electricity source</w:t>
      </w:r>
    </w:p>
    <w:p w14:paraId="01EFE3A7" w14:textId="3570E962" w:rsidR="00982958" w:rsidRDefault="00982958">
      <w:r>
        <w:t>Hi,</w:t>
      </w:r>
    </w:p>
    <w:p w14:paraId="0D6A2408" w14:textId="3BDD0FAA" w:rsidR="00982958" w:rsidRDefault="00982958">
      <w:r>
        <w:t>Brian was a diver that disappeared 20 years ago, before his disappearance, he left</w:t>
      </w:r>
      <w:r>
        <w:br/>
        <w:t>behind the plans for a new type of solar cell found on a sunken milita</w:t>
      </w:r>
      <w:bookmarkStart w:id="0" w:name="_GoBack"/>
      <w:bookmarkEnd w:id="0"/>
      <w:r>
        <w:t>ry vessel.</w:t>
      </w:r>
    </w:p>
    <w:p w14:paraId="24EFA337" w14:textId="5AC952BC" w:rsidR="00982958" w:rsidRDefault="00982958">
      <w:r>
        <w:t>The half of the inch square solar cell produces the equivalent electricity of a</w:t>
      </w:r>
      <w:r>
        <w:br/>
        <w:t>regular size solar panel. &gt;&gt; See</w:t>
      </w:r>
      <w:r w:rsidR="00E25521">
        <w:t xml:space="preserve"> the</w:t>
      </w:r>
      <w:r>
        <w:t xml:space="preserve"> full story here &lt;&lt;</w:t>
      </w:r>
    </w:p>
    <w:p w14:paraId="35E85736" w14:textId="30D6A47F" w:rsidR="00982958" w:rsidRDefault="00982958">
      <w:r>
        <w:t>His nephew continued his legacy</w:t>
      </w:r>
      <w:r w:rsidR="00A2679E">
        <w:t>,</w:t>
      </w:r>
      <w:r>
        <w:t xml:space="preserve"> and now it’s transforming it into</w:t>
      </w:r>
      <w:r>
        <w:br/>
        <w:t>a worldwide phenomenon, giving access to everyone to cheap electricity.</w:t>
      </w:r>
    </w:p>
    <w:p w14:paraId="159FB059" w14:textId="77777777" w:rsidR="00982958" w:rsidRDefault="00982958">
      <w:r>
        <w:t>Watch This Video for more information.</w:t>
      </w:r>
    </w:p>
    <w:p w14:paraId="5DF38619" w14:textId="77777777" w:rsidR="00982958" w:rsidRDefault="00982958">
      <w:r>
        <w:t>All the best!</w:t>
      </w:r>
    </w:p>
    <w:p w14:paraId="6ED29E70" w14:textId="77777777" w:rsidR="00982958" w:rsidRDefault="00982958"/>
    <w:p w14:paraId="153B0169" w14:textId="626C4652" w:rsidR="00982958" w:rsidRDefault="00982958">
      <w:r>
        <w:br/>
      </w:r>
    </w:p>
    <w:sectPr w:rsidR="009829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NDc3NDQ0Nja0MDVX0lEKTi0uzszPAykwqgUAuR4S4SwAAAA="/>
  </w:docVars>
  <w:rsids>
    <w:rsidRoot w:val="0043155E"/>
    <w:rsid w:val="0043155E"/>
    <w:rsid w:val="00982958"/>
    <w:rsid w:val="00A2679E"/>
    <w:rsid w:val="00E2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62B8D"/>
  <w15:chartTrackingRefBased/>
  <w15:docId w15:val="{8728F3CF-FD11-4AC9-9700-B57D024A2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u Gradea</dc:creator>
  <cp:keywords/>
  <dc:description/>
  <cp:lastModifiedBy>Alexandru Gradea</cp:lastModifiedBy>
  <cp:revision>4</cp:revision>
  <dcterms:created xsi:type="dcterms:W3CDTF">2019-10-16T11:08:00Z</dcterms:created>
  <dcterms:modified xsi:type="dcterms:W3CDTF">2019-10-16T11:29:00Z</dcterms:modified>
</cp:coreProperties>
</file>